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620" w:rsidRDefault="00CA266D">
      <w:pPr>
        <w:rPr>
          <w:lang w:val="es-AR"/>
        </w:rPr>
      </w:pPr>
      <w:r>
        <w:rPr>
          <w:lang w:val="es-AR"/>
        </w:rPr>
        <w:t xml:space="preserve">Un nuevo año comienza en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. Hay rumores de gran tumulto. Salís rápidamente hacia la radio a prepararte para el pr</w:t>
      </w:r>
      <w:r w:rsidR="00E22A27">
        <w:rPr>
          <w:lang w:val="es-AR"/>
        </w:rPr>
        <w:t xml:space="preserve">ograma del primer día de enero, pero </w:t>
      </w:r>
      <w:proofErr w:type="spellStart"/>
      <w:r w:rsidR="00E22A27">
        <w:rPr>
          <w:lang w:val="es-AR"/>
        </w:rPr>
        <w:t>llegás</w:t>
      </w:r>
      <w:proofErr w:type="spellEnd"/>
      <w:r w:rsidR="00E22A27">
        <w:rPr>
          <w:lang w:val="es-AR"/>
        </w:rPr>
        <w:t xml:space="preserve"> con gran dificultad. </w:t>
      </w:r>
      <w:r>
        <w:rPr>
          <w:lang w:val="es-AR"/>
        </w:rPr>
        <w:t>La cosa no pinta bien</w:t>
      </w:r>
      <w:r w:rsidR="00E22A27">
        <w:rPr>
          <w:lang w:val="es-AR"/>
        </w:rPr>
        <w:t>, ha ocurrido un golpe de estado a la madrugada</w:t>
      </w:r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  <w:bookmarkStart w:id="0" w:name="_GoBack"/>
      <w:bookmarkEnd w:id="0"/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Albatros se ve acorralado. Ha perdido su popularidad gracias al poder de transmisión de los medios. Anuncia un llamado a elecciones. ¡Has salvado la democracia y los nidos de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! Ciertos grupos de influencia empiezan a sugerir tu nombre como uno de los candidato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Albatros te recibe en el Palacio Presidencial. Te agradece fuertemente y te informa que a partir de ahora </w:t>
      </w:r>
      <w:proofErr w:type="spellStart"/>
      <w:r>
        <w:rPr>
          <w:lang w:val="es-AR"/>
        </w:rPr>
        <w:t>sos</w:t>
      </w:r>
      <w:proofErr w:type="spellEnd"/>
      <w:r>
        <w:rPr>
          <w:lang w:val="es-AR"/>
        </w:rPr>
        <w:t xml:space="preserve"> el nuevo Ministro de Comunicaciones. Todos los periodistas responden a vos. ¡Larga vida al régimen y a todo el alpiste que vas a poder acumular!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rating es importante, ya sea en democracia o en una desalmada dictadura. Fuiste reemplazado por el programa de chimentos de la Garza </w:t>
      </w:r>
      <w:proofErr w:type="spellStart"/>
      <w:r>
        <w:rPr>
          <w:lang w:val="es-AR"/>
        </w:rPr>
        <w:t>Giménes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xprópiese. La radio pasa a manos estatales. El régimen te da la opción de continuar trabajando de alpistero en los campos de alpiste o exiliarte en </w:t>
      </w:r>
      <w:proofErr w:type="spellStart"/>
      <w:r>
        <w:rPr>
          <w:lang w:val="es-AR"/>
        </w:rPr>
        <w:t>Murcielandia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>Todo es oscuridad. Lo último que escuchas es un gran graznido-estallido. Seguramente tu exceso de oficialismo crispó a los pájaros incorrecto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Un grupo comando, sin identificar, entra como tormenta en la radio. Todos mueren y vos no </w:t>
      </w:r>
      <w:proofErr w:type="spellStart"/>
      <w:r>
        <w:rPr>
          <w:lang w:val="es-AR"/>
        </w:rPr>
        <w:t>sos</w:t>
      </w:r>
      <w:proofErr w:type="spellEnd"/>
      <w:r>
        <w:rPr>
          <w:lang w:val="es-AR"/>
        </w:rPr>
        <w:t xml:space="preserve"> la excepción. Con el régimen no se jode ni se grazna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 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Pr="00CA266D" w:rsidRDefault="00CA266D">
      <w:pPr>
        <w:rPr>
          <w:lang w:val="es-AR"/>
        </w:rPr>
      </w:pPr>
    </w:p>
    <w:sectPr w:rsidR="00CA266D" w:rsidRPr="00CA2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zc0NjKxMDEyNTNW0lEKTi0uzszPAykwrAUA2+1W8ywAAAA="/>
  </w:docVars>
  <w:rsids>
    <w:rsidRoot w:val="00CA266D"/>
    <w:rsid w:val="00CA266D"/>
    <w:rsid w:val="00D03620"/>
    <w:rsid w:val="00E2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</dc:creator>
  <cp:lastModifiedBy>jj</cp:lastModifiedBy>
  <cp:revision>2</cp:revision>
  <dcterms:created xsi:type="dcterms:W3CDTF">2018-01-28T01:07:00Z</dcterms:created>
  <dcterms:modified xsi:type="dcterms:W3CDTF">2018-01-28T01:39:00Z</dcterms:modified>
</cp:coreProperties>
</file>